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Berlin,</w:t>
      </w:r>
      <w:r>
        <w:t xml:space="preserve"> </w:t>
      </w:r>
      <w:r>
        <w:t xml:space="preserve">Germany</w:t>
      </w:r>
    </w:p>
    <w:bookmarkStart w:id="20" w:name="Xdb7e8e240f74b9e1d2721d3484fc312535cff28"/>
    <w:p>
      <w:pPr>
        <w:pStyle w:val="Heading1"/>
      </w:pPr>
      <w:r>
        <w:t xml:space="preserve">INTERNATIONAL ACADEMIC APPLICATION LETTER</w:t>
      </w:r>
    </w:p>
    <w:p>
      <w:pPr>
        <w:pStyle w:val="FirstParagraph"/>
      </w:pPr>
      <w:r>
        <w:rPr>
          <w:bCs/>
          <w:b/>
        </w:rPr>
        <w:t xml:space="preserve">Subject:</w:t>
      </w:r>
      <w:r>
        <w:t xml:space="preserve"> </w:t>
      </w:r>
      <w:r>
        <w:t xml:space="preserve">Application for University Lecturer Position - Department of [Your Discipline]</w:t>
      </w:r>
    </w:p>
    <w:bookmarkEnd w:id="20"/>
    <w:p>
      <w:pPr>
        <w:pStyle w:val="BodyText"/>
      </w:pPr>
      <w:r>
        <w:t xml:space="preserve">Your Full Name</w:t>
      </w:r>
    </w:p>
    <w:p>
      <w:pPr>
        <w:pStyle w:val="BodyText"/>
      </w:pPr>
      <w:r>
        <w:t xml:space="preserve">Your Current Academic Address</w:t>
      </w:r>
    </w:p>
    <w:p>
      <w:pPr>
        <w:pStyle w:val="BodyText"/>
      </w:pPr>
      <w:r>
        <w:t xml:space="preserve">Email Address | Phone Number | LinkedIn Profile (Optional)</w:t>
      </w:r>
    </w:p>
    <w:p>
      <w:pPr>
        <w:pStyle w:val="BodyText"/>
      </w:pPr>
      <w:r>
        <w:t xml:space="preserve">Date: October 26, 2023</w:t>
      </w:r>
    </w:p>
    <w:p>
      <w:pPr>
        <w:pStyle w:val="BodyText"/>
      </w:pPr>
      <w:r>
        <w:t xml:space="preserve">The Hiring Committee</w:t>
      </w:r>
      <w:r>
        <w:t xml:space="preserve"> </w:t>
      </w:r>
      <w:r>
        <w:t xml:space="preserve">Faculty of [Discipline]</w:t>
      </w:r>
      <w:r>
        <w:t xml:space="preserve"> </w:t>
      </w:r>
      <w:r>
        <w:t xml:space="preserve">University of Berlin (or specific university name)</w:t>
      </w:r>
      <w:r>
        <w:t xml:space="preserve"> </w:t>
      </w:r>
      <w:r>
        <w:t xml:space="preserve">Unter den Linden 6, 10099 Berlin, Germany</w:t>
      </w:r>
    </w:p>
    <w:p>
      <w:pPr>
        <w:pStyle w:val="BodyText"/>
      </w:pPr>
      <w:r>
        <w:t xml:space="preserve">Dear Members of the Hiring Committee,</w:t>
      </w:r>
      <w:r>
        <w:t xml:space="preserve"> </w:t>
      </w:r>
      <w:r>
        <w:t xml:space="preserve">I am writing with profound enthusiasm to submit my application for the position of University Lecturer within the Department of [Your Discipline] at a leading institution in Germany Berlin. As an accomplished scholar with a doctorate in [Your Field] and extensive teaching experience across European academia, I have meticulously prepared this</w:t>
      </w:r>
      <w:r>
        <w:t xml:space="preserve"> </w:t>
      </w:r>
      <w:r>
        <w:rPr>
          <w:bCs/>
          <w:b/>
        </w:rPr>
        <w:t xml:space="preserve">Internship Application Letter</w:t>
      </w:r>
      <w:r>
        <w:t xml:space="preserve"> </w:t>
      </w:r>
      <w:r>
        <w:t xml:space="preserve">to articulate my commitment to contributing to your institution’s scholarly excellence and its strategic vision for innovative pedagogy. My application is deeply aligned with the academic values of Germany Berlin, where interdisciplinary collaboration and research-driven teaching are foundational pillars.</w:t>
      </w:r>
      <w:r>
        <w:t xml:space="preserve"> </w:t>
      </w:r>
      <w:r>
        <w:t xml:space="preserve">It is crucial to clarify that while I have used the term "Internship" in this document’s title for instructional purposes, this application pertains to a formal academic appointment as a</w:t>
      </w:r>
      <w:r>
        <w:t xml:space="preserve"> </w:t>
      </w:r>
      <w:r>
        <w:rPr>
          <w:bCs/>
          <w:b/>
        </w:rPr>
        <w:t xml:space="preserve">University Lecturer</w:t>
      </w:r>
      <w:r>
        <w:t xml:space="preserve">—a position requiring advanced scholarly credentials rather than an internship. In the German academic system (Hochschulsystem), University Lecturer roles (such as Wissenschaftlicher Mitarbeiter or Assistant Professor positions) represent substantive teaching and research appointments, typically following the completion of a doctoral degree and often requiring a Habilitation or equivalent qualification. I have carefully reviewed the position description for this role at your esteemed institution in Germany Berlin, confirming its alignment with my professional trajectory.</w:t>
      </w:r>
      <w:r>
        <w:t xml:space="preserve"> </w:t>
      </w:r>
      <w:r>
        <w:t xml:space="preserve">Having conducted research at institutions including [Previous University Name] in Amsterdam and presented papers at conferences across Europe, I possess a nuanced understanding of the German academic landscape. My doctoral dissertation on "[Your Dissertation Title]"—completed under the supervision of Prof. [Supervisor’s Name] at [University]—examined [Brief Research Summary], directly contributing to scholarly discourse in my field while emphasizing practical applications relevant to contemporary societal challenges. This work has been published in peer-reviewed journals including [Journal Name, Year], and I have consistently received exceptional student evaluations for my ability to translate complex theoretical frameworks into engaging classroom experiences.</w:t>
      </w:r>
      <w:r>
        <w:t xml:space="preserve"> </w:t>
      </w:r>
      <w:r>
        <w:t xml:space="preserve">My pedagogical philosophy centers on active learning methodologies that foster critical thinking—a principle deeply resonant with the educational ethos of Germany Berlin. For instance, during my tenure at [Previous Institution], I designed and implemented a course titled "[Course Name]" focused on [Specific Topic], which integrated digital humanities tools to analyze primary sources from Berlin’s historical archives. Students engaged in collaborative projects examining urban development patterns in German cities, resulting in a 25% increase in student retention rates compared to previous semesters. I am eager to bring this experiential approach to your university’s classrooms and contribute to the vibrant academic community within Germany Berlin.</w:t>
      </w:r>
      <w:r>
        <w:t xml:space="preserve"> </w:t>
      </w:r>
      <w:r>
        <w:t xml:space="preserve">Furthermore, my research agenda aligns with the strategic priorities of institutions like yours in Berlin. Current projects explore [Your Research Area], with funding from [Granting Body] and upcoming collaborations with researchers at [Berlin-Based Institution]. I have secured support for a proposed project titled "[Project Title]" that examines [Brief Description], which would significantly benefit from the resources and interdisciplinary networks available at your university. My commitment to securing third-party funding is evidenced by my successful grant applications, including [Grant Name/Amount] in 2022.</w:t>
      </w:r>
      <w:r>
        <w:t xml:space="preserve"> </w:t>
      </w:r>
      <w:r>
        <w:t xml:space="preserve">As a native English speaker with advanced proficiency in German (B1 level, confirmed through [Test Name]), I am prepared to teach courses in both languages and actively participate in departmental committees. My integration into the Berlin academic ecosystem is already underway: I recently attended the Berlin Conference on [Relevant Field] as a presenter, and I maintain active connections with scholars at Humboldt University of Berlin and Freie Universität Berlin. The city’s unique blend of historical significance, innovative research centers (like the Max Planck Institutes), and multicultural energy makes it an unparalleled environment for scholarly growth—a value I wholeheartedly share.</w:t>
      </w:r>
      <w:r>
        <w:t xml:space="preserve"> </w:t>
      </w:r>
      <w:r>
        <w:t xml:space="preserve">I am particularly drawn to your institution’s focus on [Mention Specific Initiative/Program, e.g., "Sustainability in Urban Studies" or "Digital Pedagogy Innovation"] as highlighted in your 2023 strategic plan. My background in [Your Expertise] positions me to directly contribute to this priority area through curriculum development and collaborative research. In Germany Berlin, where universities are deeply embedded within the cultural fabric of the city, I envision co-creating opportunities for students to engage with local communities—such as partnering with the Deutsche Börse or Museum für Naturkunde on projects related to [Your Field].</w:t>
      </w:r>
      <w:r>
        <w:t xml:space="preserve"> </w:t>
      </w:r>
      <w:r>
        <w:t xml:space="preserve">This</w:t>
      </w:r>
      <w:r>
        <w:t xml:space="preserve"> </w:t>
      </w:r>
      <w:r>
        <w:rPr>
          <w:bCs/>
          <w:b/>
        </w:rPr>
        <w:t xml:space="preserve">Internship Application Letter</w:t>
      </w:r>
      <w:r>
        <w:t xml:space="preserve"> </w:t>
      </w:r>
      <w:r>
        <w:t xml:space="preserve">is not merely a formality but a testament to my dedication to advancing scholarly excellence in Germany Berlin. While I understand that formal appointments like this require rigorous evaluation, I am confident that my research portfolio, teaching philosophy, and commitment to Berlin’s academic vitality make me an ideal candidate for the</w:t>
      </w:r>
      <w:r>
        <w:t xml:space="preserve"> </w:t>
      </w:r>
      <w:r>
        <w:rPr>
          <w:bCs/>
          <w:b/>
        </w:rPr>
        <w:t xml:space="preserve">University Lecturer</w:t>
      </w:r>
      <w:r>
        <w:t xml:space="preserve"> </w:t>
      </w:r>
      <w:r>
        <w:t xml:space="preserve">position. My CV, attached for your review, provides comprehensive detail on my publications, teaching experience in European contexts (including Germany), and professional affiliations with organizations such as [Relevant Academic Association].</w:t>
      </w:r>
      <w:r>
        <w:t xml:space="preserve"> </w:t>
      </w:r>
      <w:r>
        <w:t xml:space="preserve">Thank you for considering my application. I am eager to discuss how my expertise can support the Department of [Discipline]’s mission at this exceptional institution in Germany Berlin. I welcome the opportunity to interview at your convenience and can be reached via email or phone within 24 hours.</w:t>
      </w:r>
      <w:r>
        <w:t xml:space="preserve"> </w:t>
      </w:r>
      <w:r>
        <w:t xml:space="preserve">With warm regards,</w:t>
      </w:r>
    </w:p>
    <w:p>
      <w:pPr>
        <w:pStyle w:val="BodyText"/>
      </w:pPr>
      <w:r>
        <w:t xml:space="preserve">Sincerely,</w:t>
      </w:r>
      <w:r>
        <w:br/>
      </w:r>
      <w:r>
        <w:br/>
      </w:r>
      <w:r>
        <w:rPr>
          <w:bCs/>
          <w:b/>
        </w:rPr>
        <w:t xml:space="preserve">[Your Full Name]</w:t>
      </w:r>
      <w:r>
        <w:br/>
      </w:r>
      <w:r>
        <w:t xml:space="preserve">[Your Current Title/Affil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in Berlin, Germany</dc:title>
  <dc:creator/>
  <dc:language>en</dc:language>
  <cp:keywords/>
  <dcterms:created xsi:type="dcterms:W3CDTF">2026-07-21T02:00:07Z</dcterms:created>
  <dcterms:modified xsi:type="dcterms:W3CDTF">2026-07-21T02:00:07Z</dcterms:modified>
</cp:coreProperties>
</file>

<file path=docProps/custom.xml><?xml version="1.0" encoding="utf-8"?>
<Properties xmlns="http://schemas.openxmlformats.org/officeDocument/2006/custom-properties" xmlns:vt="http://schemas.openxmlformats.org/officeDocument/2006/docPropsVTypes"/>
</file>